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egal</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enegal received a score of 63.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enegal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negal received a score of</w:t>
      </w:r>
      <w:r>
        <w:t xml:space="preserve"> </w:t>
      </w:r>
      <w:r>
        <w:rPr>
          <w:b/>
        </w:rPr>
        <w:t xml:space="preserve">8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enegal received a score of 66.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enegal received a score of 39.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enegal received a score of 5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enegal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enegal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enegal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enegal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enegal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enegal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enegal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enegal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enegal received a score of 0.7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enegal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enegal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enegal received a score of 0.5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Senegal%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egal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2002, 2006, 2010, 2011, 2012,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6, 2007, 2011,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05, 2015,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2, 1996, 1997, 1999, 2000, 2003, 2005, 2010, 201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negal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 ISIC, ISC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egal Country Report</dc:title>
  <dc:creator>SPI Team</dc:creator>
  <cp:keywords/>
  <dcterms:created xsi:type="dcterms:W3CDTF">2021-05-25T12:51:37Z</dcterms:created>
  <dcterms:modified xsi:type="dcterms:W3CDTF">2021-05-25T12: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